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407242" w14:textId="77777777" w:rsidR="00093CFD" w:rsidRPr="00AA16C8" w:rsidRDefault="00093CFD" w:rsidP="00093CFD">
      <w:pPr>
        <w:pStyle w:val="ListParagraph"/>
        <w:numPr>
          <w:ilvl w:val="0"/>
          <w:numId w:val="1"/>
        </w:numPr>
        <w:rPr>
          <w:lang w:val="en-GB"/>
        </w:rPr>
      </w:pPr>
      <w:r>
        <w:t>A crime is committed by one of two suspects, A and B. Initially, there is equal evidence against both of them. In further investigation at the crime scene, it is found that the guilty party had a blood type found in 10% of the population. Suspect A does match this blood type, whereas the blood type of Suspect B is unknown. (a) Given this new information, what is the probability that A is the guilty party? (b) Given this new information, what is the probability that B’s blood type matches that found at the crime scene?</w:t>
      </w:r>
    </w:p>
    <w:p w14:paraId="6117182D" w14:textId="084C0A30" w:rsidR="00BF49D5" w:rsidRDefault="00BF49D5" w:rsidP="00BF49D5">
      <w:r>
        <w:t>Answer:</w:t>
      </w:r>
    </w:p>
    <w:p w14:paraId="358479FA" w14:textId="1FE64CA5" w:rsidR="00BF49D5" w:rsidRPr="00BF49D5" w:rsidRDefault="00BF49D5" w:rsidP="00BF49D5">
      <w:r w:rsidRPr="00BF49D5">
        <w:t xml:space="preserve">we can use </w:t>
      </w:r>
      <w:r w:rsidRPr="00BF49D5">
        <w:rPr>
          <w:b/>
          <w:bCs/>
        </w:rPr>
        <w:t>Bayes' Theorem</w:t>
      </w:r>
      <w:r w:rsidRPr="00BF49D5">
        <w:t xml:space="preserve"> for part (a) and consider the information for part (b). Let's tackle each part step by step:</w:t>
      </w:r>
    </w:p>
    <w:p w14:paraId="36483314" w14:textId="77777777" w:rsidR="00BF49D5" w:rsidRPr="00BF49D5" w:rsidRDefault="00BF49D5" w:rsidP="00BF49D5">
      <w:pPr>
        <w:rPr>
          <w:b/>
          <w:bCs/>
        </w:rPr>
      </w:pPr>
      <w:r w:rsidRPr="00BF49D5">
        <w:rPr>
          <w:b/>
          <w:bCs/>
        </w:rPr>
        <w:t>(a) Probability that A is the Guilty Party</w:t>
      </w:r>
    </w:p>
    <w:p w14:paraId="0ADC5625" w14:textId="77777777" w:rsidR="00BF49D5" w:rsidRPr="00BF49D5" w:rsidRDefault="00BF49D5" w:rsidP="00BF49D5">
      <w:r w:rsidRPr="00BF49D5">
        <w:rPr>
          <w:b/>
          <w:bCs/>
        </w:rPr>
        <w:t>Definitions and Given Information:</w:t>
      </w:r>
    </w:p>
    <w:p w14:paraId="41E16EAE" w14:textId="77777777" w:rsidR="00BF49D5" w:rsidRPr="00BF49D5" w:rsidRDefault="00BF49D5" w:rsidP="00BF49D5">
      <w:pPr>
        <w:numPr>
          <w:ilvl w:val="0"/>
          <w:numId w:val="2"/>
        </w:numPr>
      </w:pPr>
      <w:r w:rsidRPr="00BF49D5">
        <w:t>Let AAA be the event that Suspect A is the guilty party.</w:t>
      </w:r>
    </w:p>
    <w:p w14:paraId="005FED9E" w14:textId="77777777" w:rsidR="00BF49D5" w:rsidRPr="00BF49D5" w:rsidRDefault="00BF49D5" w:rsidP="00BF49D5">
      <w:pPr>
        <w:numPr>
          <w:ilvl w:val="0"/>
          <w:numId w:val="2"/>
        </w:numPr>
      </w:pPr>
      <w:r w:rsidRPr="00BF49D5">
        <w:t>Let BBB be the event that Suspect B is the guilty party.</w:t>
      </w:r>
    </w:p>
    <w:p w14:paraId="7B2B8928" w14:textId="77777777" w:rsidR="00BF49D5" w:rsidRPr="00BF49D5" w:rsidRDefault="00BF49D5" w:rsidP="00BF49D5">
      <w:pPr>
        <w:numPr>
          <w:ilvl w:val="0"/>
          <w:numId w:val="2"/>
        </w:numPr>
      </w:pPr>
      <w:r w:rsidRPr="00BF49D5">
        <w:t>Let MMM be the event that the blood type found at the crime scene matches the blood type of the guilty party.</w:t>
      </w:r>
    </w:p>
    <w:p w14:paraId="5039BDAA" w14:textId="77777777" w:rsidR="00BF49D5" w:rsidRPr="00BF49D5" w:rsidRDefault="00BF49D5" w:rsidP="00BF49D5">
      <w:r w:rsidRPr="00BF49D5">
        <w:t>Given:</w:t>
      </w:r>
    </w:p>
    <w:p w14:paraId="522E0DD4" w14:textId="77777777" w:rsidR="00BF49D5" w:rsidRPr="00BF49D5" w:rsidRDefault="00BF49D5" w:rsidP="00BF49D5">
      <w:pPr>
        <w:numPr>
          <w:ilvl w:val="0"/>
          <w:numId w:val="3"/>
        </w:numPr>
      </w:pPr>
      <w:r w:rsidRPr="00BF49D5">
        <w:t>Initially, there is equal evidence against both suspects, so:</w:t>
      </w:r>
    </w:p>
    <w:p w14:paraId="4BD56D82" w14:textId="77777777" w:rsidR="00BF49D5" w:rsidRPr="00BF49D5" w:rsidRDefault="00BF49D5" w:rsidP="00BF49D5">
      <w:r w:rsidRPr="00BF49D5">
        <w:t>P(A)=P(B)=0.5P(A) = P(B) = 0.5P(A)=P(B)=0.5</w:t>
      </w:r>
    </w:p>
    <w:p w14:paraId="55D6F8DB" w14:textId="77777777" w:rsidR="00BF49D5" w:rsidRPr="00BF49D5" w:rsidRDefault="00BF49D5" w:rsidP="00BF49D5">
      <w:pPr>
        <w:numPr>
          <w:ilvl w:val="0"/>
          <w:numId w:val="3"/>
        </w:numPr>
      </w:pPr>
      <w:r w:rsidRPr="00BF49D5">
        <w:t>The guilty party has a blood type found in 10% of the population:</w:t>
      </w:r>
    </w:p>
    <w:p w14:paraId="3315C13A" w14:textId="77777777" w:rsidR="00BF49D5" w:rsidRPr="00BF49D5" w:rsidRDefault="00BF49D5" w:rsidP="00BF49D5">
      <w:r w:rsidRPr="00BF49D5">
        <w:t>P(M</w:t>
      </w:r>
      <w:r w:rsidRPr="00BF49D5">
        <w:rPr>
          <w:rFonts w:ascii="Cambria Math" w:hAnsi="Cambria Math" w:cs="Cambria Math"/>
        </w:rPr>
        <w:t>∣</w:t>
      </w:r>
      <w:proofErr w:type="gramStart"/>
      <w:r w:rsidRPr="00BF49D5">
        <w:t>A)=</w:t>
      </w:r>
      <w:proofErr w:type="gramEnd"/>
      <w:r w:rsidRPr="00BF49D5">
        <w:t>0.10P(M | A) = 0.10P(M</w:t>
      </w:r>
      <w:r w:rsidRPr="00BF49D5">
        <w:rPr>
          <w:rFonts w:ascii="Cambria Math" w:hAnsi="Cambria Math" w:cs="Cambria Math"/>
        </w:rPr>
        <w:t>∣</w:t>
      </w:r>
      <w:r w:rsidRPr="00BF49D5">
        <w:t>A)=0.10</w:t>
      </w:r>
    </w:p>
    <w:p w14:paraId="64A2957A" w14:textId="77777777" w:rsidR="00BF49D5" w:rsidRPr="00BF49D5" w:rsidRDefault="00BF49D5" w:rsidP="00BF49D5">
      <w:pPr>
        <w:numPr>
          <w:ilvl w:val="0"/>
          <w:numId w:val="3"/>
        </w:numPr>
      </w:pPr>
      <w:r w:rsidRPr="00BF49D5">
        <w:t>For Suspect B, since their blood type is unknown, we assume P(M</w:t>
      </w:r>
      <w:r w:rsidRPr="00BF49D5">
        <w:rPr>
          <w:rFonts w:ascii="Cambria Math" w:hAnsi="Cambria Math" w:cs="Cambria Math"/>
        </w:rPr>
        <w:t>∣</w:t>
      </w:r>
      <w:proofErr w:type="gramStart"/>
      <w:r w:rsidRPr="00BF49D5">
        <w:t>B)=</w:t>
      </w:r>
      <w:proofErr w:type="gramEnd"/>
      <w:r w:rsidRPr="00BF49D5">
        <w:t>0.10P(M | B) = 0.10P(M</w:t>
      </w:r>
      <w:r w:rsidRPr="00BF49D5">
        <w:rPr>
          <w:rFonts w:ascii="Cambria Math" w:hAnsi="Cambria Math" w:cs="Cambria Math"/>
        </w:rPr>
        <w:t>∣</w:t>
      </w:r>
      <w:r w:rsidRPr="00BF49D5">
        <w:t>B)=0.10 if B is guilty.</w:t>
      </w:r>
    </w:p>
    <w:p w14:paraId="4C4D4721" w14:textId="77777777" w:rsidR="00BF49D5" w:rsidRPr="00BF49D5" w:rsidRDefault="00BF49D5" w:rsidP="00BF49D5">
      <w:r w:rsidRPr="00BF49D5">
        <w:rPr>
          <w:b/>
          <w:bCs/>
        </w:rPr>
        <w:t>Calculate P(M)P(M)P(M), the probability that the blood type found matches the guilty party’s blood type:</w:t>
      </w:r>
    </w:p>
    <w:p w14:paraId="4BAEA6B6" w14:textId="77777777" w:rsidR="00BF49D5" w:rsidRPr="00BF49D5" w:rsidRDefault="00BF49D5" w:rsidP="00BF49D5">
      <w:r w:rsidRPr="00BF49D5">
        <w:t>Using the Law of Total Probability:</w:t>
      </w:r>
    </w:p>
    <w:p w14:paraId="063E7946" w14:textId="77777777" w:rsidR="00BF49D5" w:rsidRPr="00BF49D5" w:rsidRDefault="00BF49D5" w:rsidP="00BF49D5">
      <w:r w:rsidRPr="00BF49D5">
        <w:t>P(M)=P(M</w:t>
      </w:r>
      <w:r w:rsidRPr="00BF49D5">
        <w:rPr>
          <w:rFonts w:ascii="Cambria Math" w:hAnsi="Cambria Math" w:cs="Cambria Math"/>
        </w:rPr>
        <w:t>∣</w:t>
      </w:r>
      <w:r w:rsidRPr="00BF49D5">
        <w:t>A)</w:t>
      </w:r>
      <w:r w:rsidRPr="00BF49D5">
        <w:rPr>
          <w:rFonts w:ascii="Calibri" w:hAnsi="Calibri" w:cs="Calibri"/>
        </w:rPr>
        <w:t>×</w:t>
      </w:r>
      <w:r w:rsidRPr="00BF49D5">
        <w:t>P(A)+P(M</w:t>
      </w:r>
      <w:r w:rsidRPr="00BF49D5">
        <w:rPr>
          <w:rFonts w:ascii="Cambria Math" w:hAnsi="Cambria Math" w:cs="Cambria Math"/>
        </w:rPr>
        <w:t>∣</w:t>
      </w:r>
      <w:r w:rsidRPr="00BF49D5">
        <w:t>B)</w:t>
      </w:r>
      <w:r w:rsidRPr="00BF49D5">
        <w:rPr>
          <w:rFonts w:ascii="Calibri" w:hAnsi="Calibri" w:cs="Calibri"/>
        </w:rPr>
        <w:t>×</w:t>
      </w:r>
      <w:r w:rsidRPr="00BF49D5">
        <w:t>P(B)P(M) = P(M | A) \times P(A) + P(M | B) \times P(B)P(M)=P(M</w:t>
      </w:r>
      <w:r w:rsidRPr="00BF49D5">
        <w:rPr>
          <w:rFonts w:ascii="Cambria Math" w:hAnsi="Cambria Math" w:cs="Cambria Math"/>
        </w:rPr>
        <w:t>∣</w:t>
      </w:r>
      <w:r w:rsidRPr="00BF49D5">
        <w:t>A)×P(A)+P(M</w:t>
      </w:r>
      <w:r w:rsidRPr="00BF49D5">
        <w:rPr>
          <w:rFonts w:ascii="Cambria Math" w:hAnsi="Cambria Math" w:cs="Cambria Math"/>
        </w:rPr>
        <w:t>∣</w:t>
      </w:r>
      <w:r w:rsidRPr="00BF49D5">
        <w:t>B)×P(B) P(M)=0.10×0.5+0.10×0.5=0.05+0.05=0.10P(M) = 0.10 \times 0.5 + 0.10 \times 0.5 = 0.05 + 0.05 = 0.10P(M)=0.10×0.5+0.10×0.5=0.05+0.05=0.10</w:t>
      </w:r>
    </w:p>
    <w:p w14:paraId="25BF2E26" w14:textId="77777777" w:rsidR="00BF49D5" w:rsidRPr="00BF49D5" w:rsidRDefault="00BF49D5" w:rsidP="00BF49D5">
      <w:r w:rsidRPr="00BF49D5">
        <w:rPr>
          <w:b/>
          <w:bCs/>
        </w:rPr>
        <w:t>Apply Bayes' Theorem to find P(A</w:t>
      </w:r>
      <w:r w:rsidRPr="00BF49D5">
        <w:rPr>
          <w:rFonts w:ascii="Cambria Math" w:hAnsi="Cambria Math" w:cs="Cambria Math"/>
          <w:b/>
          <w:bCs/>
        </w:rPr>
        <w:t>∣</w:t>
      </w:r>
      <w:proofErr w:type="gramStart"/>
      <w:r w:rsidRPr="00BF49D5">
        <w:rPr>
          <w:b/>
          <w:bCs/>
        </w:rPr>
        <w:t>M)P</w:t>
      </w:r>
      <w:proofErr w:type="gramEnd"/>
      <w:r w:rsidRPr="00BF49D5">
        <w:rPr>
          <w:b/>
          <w:bCs/>
        </w:rPr>
        <w:t>(A | M)P(A</w:t>
      </w:r>
      <w:r w:rsidRPr="00BF49D5">
        <w:rPr>
          <w:rFonts w:ascii="Cambria Math" w:hAnsi="Cambria Math" w:cs="Cambria Math"/>
          <w:b/>
          <w:bCs/>
        </w:rPr>
        <w:t>∣</w:t>
      </w:r>
      <w:r w:rsidRPr="00BF49D5">
        <w:rPr>
          <w:b/>
          <w:bCs/>
        </w:rPr>
        <w:t>M):</w:t>
      </w:r>
    </w:p>
    <w:p w14:paraId="325A38BA" w14:textId="77777777" w:rsidR="00BF49D5" w:rsidRPr="00BF49D5" w:rsidRDefault="00BF49D5" w:rsidP="00BF49D5">
      <w:r w:rsidRPr="00BF49D5">
        <w:t>P(A</w:t>
      </w:r>
      <w:r w:rsidRPr="00BF49D5">
        <w:rPr>
          <w:rFonts w:ascii="Cambria Math" w:hAnsi="Cambria Math" w:cs="Cambria Math"/>
        </w:rPr>
        <w:t>∣</w:t>
      </w:r>
      <w:r w:rsidRPr="00BF49D5">
        <w:t>M)=P(M</w:t>
      </w:r>
      <w:r w:rsidRPr="00BF49D5">
        <w:rPr>
          <w:rFonts w:ascii="Cambria Math" w:hAnsi="Cambria Math" w:cs="Cambria Math"/>
        </w:rPr>
        <w:t>∣</w:t>
      </w:r>
      <w:r w:rsidRPr="00BF49D5">
        <w:t>A)</w:t>
      </w:r>
      <w:r w:rsidRPr="00BF49D5">
        <w:rPr>
          <w:rFonts w:ascii="Calibri" w:hAnsi="Calibri" w:cs="Calibri"/>
        </w:rPr>
        <w:t>×</w:t>
      </w:r>
      <w:r w:rsidRPr="00BF49D5">
        <w:t>P(A)P(M)P(A | M) = \frac{P(M | A) \times P(A)}{P(M)}P(A</w:t>
      </w:r>
      <w:r w:rsidRPr="00BF49D5">
        <w:rPr>
          <w:rFonts w:ascii="Cambria Math" w:hAnsi="Cambria Math" w:cs="Cambria Math"/>
        </w:rPr>
        <w:t>∣</w:t>
      </w:r>
      <w:r w:rsidRPr="00BF49D5">
        <w:t>M)=P(M)P(M</w:t>
      </w:r>
      <w:r w:rsidRPr="00BF49D5">
        <w:rPr>
          <w:rFonts w:ascii="Cambria Math" w:hAnsi="Cambria Math" w:cs="Cambria Math"/>
        </w:rPr>
        <w:t>∣</w:t>
      </w:r>
      <w:r w:rsidRPr="00BF49D5">
        <w:t>A)×P(A)​ P(A</w:t>
      </w:r>
      <w:r w:rsidRPr="00BF49D5">
        <w:rPr>
          <w:rFonts w:ascii="Cambria Math" w:hAnsi="Cambria Math" w:cs="Cambria Math"/>
        </w:rPr>
        <w:t>∣</w:t>
      </w:r>
      <w:r w:rsidRPr="00BF49D5">
        <w:t>M)=0.10×0.50.10=0.050.10=0.50P(A | M) = \frac{0.10 \times 0.5}{0.10} = \frac{0.05}{0.10} = 0.50P(A</w:t>
      </w:r>
      <w:r w:rsidRPr="00BF49D5">
        <w:rPr>
          <w:rFonts w:ascii="Cambria Math" w:hAnsi="Cambria Math" w:cs="Cambria Math"/>
        </w:rPr>
        <w:t>∣</w:t>
      </w:r>
      <w:r w:rsidRPr="00BF49D5">
        <w:t>M)=0.100.10×0.5​=0.100.05​=0.50</w:t>
      </w:r>
    </w:p>
    <w:p w14:paraId="4A3F1801" w14:textId="77777777" w:rsidR="00BF49D5" w:rsidRPr="00BF49D5" w:rsidRDefault="00BF49D5" w:rsidP="00BF49D5">
      <w:pPr>
        <w:rPr>
          <w:b/>
          <w:bCs/>
        </w:rPr>
      </w:pPr>
      <w:r w:rsidRPr="00BF49D5">
        <w:rPr>
          <w:b/>
          <w:bCs/>
        </w:rPr>
        <w:t>Final Answer for (a):</w:t>
      </w:r>
    </w:p>
    <w:p w14:paraId="7188AF6F" w14:textId="77777777" w:rsidR="00BF49D5" w:rsidRPr="00BF49D5" w:rsidRDefault="00BF49D5" w:rsidP="00BF49D5">
      <w:r w:rsidRPr="00BF49D5">
        <w:t xml:space="preserve">The probability that A is the guilty party given that the blood type found at the crime scene matches is </w:t>
      </w:r>
      <w:r w:rsidRPr="00BF49D5">
        <w:rPr>
          <w:b/>
          <w:bCs/>
        </w:rPr>
        <w:t>0.50</w:t>
      </w:r>
      <w:r w:rsidRPr="00BF49D5">
        <w:t xml:space="preserve"> or </w:t>
      </w:r>
      <w:r w:rsidRPr="00BF49D5">
        <w:rPr>
          <w:b/>
          <w:bCs/>
        </w:rPr>
        <w:t>50%</w:t>
      </w:r>
      <w:r w:rsidRPr="00BF49D5">
        <w:t>.</w:t>
      </w:r>
    </w:p>
    <w:p w14:paraId="23BF23B2" w14:textId="77777777" w:rsidR="00BF49D5" w:rsidRPr="00BF49D5" w:rsidRDefault="00BF49D5" w:rsidP="00BF49D5">
      <w:pPr>
        <w:rPr>
          <w:b/>
          <w:bCs/>
        </w:rPr>
      </w:pPr>
      <w:r w:rsidRPr="00BF49D5">
        <w:rPr>
          <w:b/>
          <w:bCs/>
        </w:rPr>
        <w:t>(b) Probability that B’s Blood Type Matches</w:t>
      </w:r>
    </w:p>
    <w:p w14:paraId="76C92C91" w14:textId="77777777" w:rsidR="00BF49D5" w:rsidRPr="00BF49D5" w:rsidRDefault="00BF49D5" w:rsidP="00BF49D5">
      <w:r w:rsidRPr="00BF49D5">
        <w:lastRenderedPageBreak/>
        <w:t>To find the probability that Suspect B’s blood type matches the one found at the crime scene, we consider the following:</w:t>
      </w:r>
    </w:p>
    <w:p w14:paraId="1EBFACC4" w14:textId="77777777" w:rsidR="00BF49D5" w:rsidRPr="00BF49D5" w:rsidRDefault="00BF49D5" w:rsidP="00BF49D5">
      <w:r w:rsidRPr="00BF49D5">
        <w:rPr>
          <w:b/>
          <w:bCs/>
        </w:rPr>
        <w:t>Definitions:</w:t>
      </w:r>
    </w:p>
    <w:p w14:paraId="3A5398DF" w14:textId="77777777" w:rsidR="00BF49D5" w:rsidRPr="00BF49D5" w:rsidRDefault="00BF49D5" w:rsidP="00BF49D5">
      <w:pPr>
        <w:numPr>
          <w:ilvl w:val="0"/>
          <w:numId w:val="4"/>
        </w:numPr>
      </w:pPr>
      <w:r w:rsidRPr="00BF49D5">
        <w:t>Let MBM_BMB​ be the event that B’s blood type matches the blood type found at the crime scene.</w:t>
      </w:r>
    </w:p>
    <w:p w14:paraId="341C694C" w14:textId="77777777" w:rsidR="00BF49D5" w:rsidRPr="00BF49D5" w:rsidRDefault="00BF49D5" w:rsidP="00BF49D5">
      <w:r w:rsidRPr="00BF49D5">
        <w:t>We want to find P(MB</w:t>
      </w:r>
      <w:r w:rsidRPr="00BF49D5">
        <w:rPr>
          <w:rFonts w:ascii="Cambria Math" w:hAnsi="Cambria Math" w:cs="Cambria Math"/>
        </w:rPr>
        <w:t>∣</w:t>
      </w:r>
      <w:proofErr w:type="gramStart"/>
      <w:r w:rsidRPr="00BF49D5">
        <w:t>B)P</w:t>
      </w:r>
      <w:proofErr w:type="gramEnd"/>
      <w:r w:rsidRPr="00BF49D5">
        <w:t>(M_B | B)P(MB​</w:t>
      </w:r>
      <w:r w:rsidRPr="00BF49D5">
        <w:rPr>
          <w:rFonts w:ascii="Cambria Math" w:hAnsi="Cambria Math" w:cs="Cambria Math"/>
        </w:rPr>
        <w:t>∣</w:t>
      </w:r>
      <w:r w:rsidRPr="00BF49D5">
        <w:t>B). Since Suspect B's blood type is unknown and we are assuming the guilty party has the matching blood type:</w:t>
      </w:r>
    </w:p>
    <w:p w14:paraId="41004A9F" w14:textId="77777777" w:rsidR="00BF49D5" w:rsidRPr="00BF49D5" w:rsidRDefault="00BF49D5" w:rsidP="00BF49D5">
      <w:r w:rsidRPr="00BF49D5">
        <w:t>P(MB</w:t>
      </w:r>
      <w:r w:rsidRPr="00BF49D5">
        <w:rPr>
          <w:rFonts w:ascii="Cambria Math" w:hAnsi="Cambria Math" w:cs="Cambria Math"/>
        </w:rPr>
        <w:t>∣</w:t>
      </w:r>
      <w:proofErr w:type="gramStart"/>
      <w:r w:rsidRPr="00BF49D5">
        <w:t>B)=</w:t>
      </w:r>
      <w:proofErr w:type="gramEnd"/>
      <w:r w:rsidRPr="00BF49D5">
        <w:t>P(M</w:t>
      </w:r>
      <w:r w:rsidRPr="00BF49D5">
        <w:rPr>
          <w:rFonts w:ascii="Cambria Math" w:hAnsi="Cambria Math" w:cs="Cambria Math"/>
        </w:rPr>
        <w:t>∣</w:t>
      </w:r>
      <w:r w:rsidRPr="00BF49D5">
        <w:t>B)=0.10P(M_B | B) = P(M | B) = 0.10P(MB​</w:t>
      </w:r>
      <w:r w:rsidRPr="00BF49D5">
        <w:rPr>
          <w:rFonts w:ascii="Cambria Math" w:hAnsi="Cambria Math" w:cs="Cambria Math"/>
        </w:rPr>
        <w:t>∣</w:t>
      </w:r>
      <w:r w:rsidRPr="00BF49D5">
        <w:t>B)=P(M</w:t>
      </w:r>
      <w:r w:rsidRPr="00BF49D5">
        <w:rPr>
          <w:rFonts w:ascii="Cambria Math" w:hAnsi="Cambria Math" w:cs="Cambria Math"/>
        </w:rPr>
        <w:t>∣</w:t>
      </w:r>
      <w:r w:rsidRPr="00BF49D5">
        <w:t>B)=0.10</w:t>
      </w:r>
    </w:p>
    <w:p w14:paraId="433B9093" w14:textId="77777777" w:rsidR="00BF49D5" w:rsidRPr="00BF49D5" w:rsidRDefault="00BF49D5" w:rsidP="00BF49D5">
      <w:pPr>
        <w:rPr>
          <w:b/>
          <w:bCs/>
        </w:rPr>
      </w:pPr>
      <w:r w:rsidRPr="00BF49D5">
        <w:rPr>
          <w:b/>
          <w:bCs/>
        </w:rPr>
        <w:t>Final Answer for (b):</w:t>
      </w:r>
    </w:p>
    <w:p w14:paraId="5F2636EF" w14:textId="77777777" w:rsidR="00BF49D5" w:rsidRPr="00BF49D5" w:rsidRDefault="00BF49D5" w:rsidP="00BF49D5">
      <w:r w:rsidRPr="00BF49D5">
        <w:t xml:space="preserve">The probability that </w:t>
      </w:r>
      <w:proofErr w:type="gramStart"/>
      <w:r w:rsidRPr="00BF49D5">
        <w:t>Suspect</w:t>
      </w:r>
      <w:proofErr w:type="gramEnd"/>
      <w:r w:rsidRPr="00BF49D5">
        <w:t xml:space="preserve"> B’s blood type matches the blood type found at the crime scene is </w:t>
      </w:r>
      <w:r w:rsidRPr="00BF49D5">
        <w:rPr>
          <w:b/>
          <w:bCs/>
        </w:rPr>
        <w:t>0.10</w:t>
      </w:r>
      <w:r w:rsidRPr="00BF49D5">
        <w:t xml:space="preserve"> or </w:t>
      </w:r>
      <w:r w:rsidRPr="00BF49D5">
        <w:rPr>
          <w:b/>
          <w:bCs/>
        </w:rPr>
        <w:t>10%</w:t>
      </w:r>
      <w:r w:rsidRPr="00BF49D5">
        <w:t>.</w:t>
      </w:r>
    </w:p>
    <w:p w14:paraId="71AFB338" w14:textId="77777777" w:rsidR="007A2407" w:rsidRDefault="007A2407"/>
    <w:sectPr w:rsidR="007A24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CD5E90"/>
    <w:multiLevelType w:val="multilevel"/>
    <w:tmpl w:val="066CC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66E3FEB"/>
    <w:multiLevelType w:val="multilevel"/>
    <w:tmpl w:val="C95E9C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771288"/>
    <w:multiLevelType w:val="multilevel"/>
    <w:tmpl w:val="4EC09A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44995063">
    <w:abstractNumId w:val="2"/>
  </w:num>
  <w:num w:numId="2" w16cid:durableId="1933514573">
    <w:abstractNumId w:val="3"/>
  </w:num>
  <w:num w:numId="3" w16cid:durableId="1750804197">
    <w:abstractNumId w:val="0"/>
  </w:num>
  <w:num w:numId="4" w16cid:durableId="980661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M7GwMLQEIiUdpeDU4uLM/DyQAsNaAOEjIyQsAAAA"/>
  </w:docVars>
  <w:rsids>
    <w:rsidRoot w:val="007A2407"/>
    <w:rsid w:val="00093CFD"/>
    <w:rsid w:val="002E4D68"/>
    <w:rsid w:val="007A2407"/>
    <w:rsid w:val="00BF49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F6D637"/>
  <w15:chartTrackingRefBased/>
  <w15:docId w15:val="{D6FD9852-5643-4544-8F21-6774991AF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3C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749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3</Words>
  <Characters>2302</Characters>
  <Application>Microsoft Office Word</Application>
  <DocSecurity>0</DocSecurity>
  <Lines>19</Lines>
  <Paragraphs>5</Paragraphs>
  <ScaleCrop>false</ScaleCrop>
  <Company/>
  <LinksUpToDate>false</LinksUpToDate>
  <CharactersWithSpaces>2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bijeet s</cp:lastModifiedBy>
  <cp:revision>3</cp:revision>
  <dcterms:created xsi:type="dcterms:W3CDTF">2021-03-26T14:04:00Z</dcterms:created>
  <dcterms:modified xsi:type="dcterms:W3CDTF">2024-08-24T11:01:00Z</dcterms:modified>
</cp:coreProperties>
</file>